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pANAHIVTHS  ZAKOU</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5797947471</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">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" w14:anchorId="03825098">
                <v:textbox>
                  <w:txbxContent>
                    <w:p w:rsidRPr="00AD18D2" w:rsidR="009F4740" w:rsidP="009F4740" w:rsidRDefault="009F4740" w14:paraId="0CE5E1BF" w14:textId="77777777">
                      <w:r>
                        <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" w14:anchorId="393460D1">
                <v:textbox>
                  <w:txbxContent>
                    <w:p w:rsidRPr="00AD18D2" w:rsidR="00094D01" w:rsidP="00094D01" w:rsidRDefault="00094D01" w14:paraId="3D0E9311" w14:textId="77777777">
                      <w:r w:rsidRPr="007D05F2">
                        <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6.3.2026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